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E2BFB" w14:textId="77777777" w:rsidR="00E85D30" w:rsidRPr="00B14394" w:rsidRDefault="00E85D30" w:rsidP="001A1300">
      <w:pPr>
        <w:jc w:val="right"/>
        <w:rPr>
          <w:b/>
        </w:rPr>
      </w:pPr>
      <w:bookmarkStart w:id="0" w:name="_GoBack"/>
      <w:bookmarkEnd w:id="0"/>
      <w:r w:rsidRPr="00B14394">
        <w:rPr>
          <w:rFonts w:ascii="Comic Sans MS" w:hAnsi="Comic Sans MS"/>
          <w:b/>
        </w:rPr>
        <w:t xml:space="preserve">                                                                  </w:t>
      </w:r>
      <w:r w:rsidRPr="00B14394">
        <w:rPr>
          <w:b/>
        </w:rPr>
        <w:t>Al Dirigente Scolastico</w:t>
      </w:r>
    </w:p>
    <w:p w14:paraId="5FCA1499" w14:textId="77777777" w:rsidR="00E85D30" w:rsidRPr="00B14394" w:rsidRDefault="00E85D30" w:rsidP="001A1300">
      <w:pPr>
        <w:jc w:val="right"/>
        <w:rPr>
          <w:b/>
        </w:rPr>
      </w:pPr>
      <w:r w:rsidRPr="00B14394">
        <w:rPr>
          <w:b/>
        </w:rPr>
        <w:t>I.</w:t>
      </w:r>
      <w:r w:rsidR="005E0F4D" w:rsidRPr="00B14394">
        <w:rPr>
          <w:b/>
        </w:rPr>
        <w:t>I</w:t>
      </w:r>
      <w:r w:rsidRPr="00B14394">
        <w:rPr>
          <w:b/>
        </w:rPr>
        <w:t>.</w:t>
      </w:r>
      <w:r w:rsidR="005E0F4D" w:rsidRPr="00B14394">
        <w:rPr>
          <w:b/>
        </w:rPr>
        <w:t>S.S.S</w:t>
      </w:r>
      <w:r w:rsidRPr="00B14394">
        <w:rPr>
          <w:b/>
        </w:rPr>
        <w:t xml:space="preserve"> “E. Pantaleo”</w:t>
      </w:r>
    </w:p>
    <w:p w14:paraId="6685184F" w14:textId="77777777" w:rsidR="00E85D30" w:rsidRPr="00B14394" w:rsidRDefault="00E85D30" w:rsidP="009778F2">
      <w:pPr>
        <w:jc w:val="right"/>
        <w:rPr>
          <w:b/>
        </w:rPr>
      </w:pPr>
      <w:r w:rsidRPr="00B14394">
        <w:rPr>
          <w:b/>
        </w:rPr>
        <w:t>Torre del Greco</w:t>
      </w:r>
      <w:r w:rsidR="00D51B74" w:rsidRPr="00B14394">
        <w:rPr>
          <w:b/>
        </w:rPr>
        <w:t xml:space="preserve"> (NA)</w:t>
      </w:r>
    </w:p>
    <w:p w14:paraId="1B0269AA" w14:textId="22AB7427" w:rsidR="00E85D30" w:rsidRPr="00B14394" w:rsidRDefault="00E85D30" w:rsidP="00047975">
      <w:proofErr w:type="gramStart"/>
      <w:r w:rsidRPr="00B14394">
        <w:rPr>
          <w:b/>
        </w:rPr>
        <w:t>Oggetto :</w:t>
      </w:r>
      <w:proofErr w:type="gramEnd"/>
      <w:r w:rsidRPr="00B14394">
        <w:rPr>
          <w:b/>
        </w:rPr>
        <w:t xml:space="preserve"> </w:t>
      </w:r>
      <w:r w:rsidR="001A1300" w:rsidRPr="00B14394">
        <w:rPr>
          <w:b/>
        </w:rPr>
        <w:t xml:space="preserve">Autorizzazione </w:t>
      </w:r>
      <w:r w:rsidR="00DB2E62">
        <w:t xml:space="preserve">Esami Certificazioni </w:t>
      </w:r>
      <w:proofErr w:type="spellStart"/>
      <w:r w:rsidR="00DB2E62">
        <w:t>LInguistiche</w:t>
      </w:r>
      <w:proofErr w:type="spellEnd"/>
    </w:p>
    <w:p w14:paraId="469C65DD" w14:textId="77777777" w:rsidR="001A1300" w:rsidRPr="00B14394" w:rsidRDefault="00860D39" w:rsidP="00860D39">
      <w:r w:rsidRPr="00B14394">
        <w:t xml:space="preserve">Il/La </w:t>
      </w:r>
      <w:r w:rsidR="00044643" w:rsidRPr="00B14394">
        <w:t>s</w:t>
      </w:r>
      <w:r w:rsidR="00E85D30" w:rsidRPr="00B14394">
        <w:t>ottoscritto</w:t>
      </w:r>
      <w:r w:rsidR="00174B5F" w:rsidRPr="00B14394">
        <w:t>/a</w:t>
      </w:r>
      <w:r w:rsidR="00E85D30" w:rsidRPr="00B14394">
        <w:t>………</w:t>
      </w:r>
      <w:r w:rsidR="001A1300" w:rsidRPr="00B14394">
        <w:t>……………………………………………………………………………</w:t>
      </w:r>
    </w:p>
    <w:p w14:paraId="78FCB795" w14:textId="77777777" w:rsidR="009778F2" w:rsidRPr="00B14394" w:rsidRDefault="009778F2" w:rsidP="00860D39">
      <w:r w:rsidRPr="00B14394">
        <w:t>Estremi del documento d’identità……………………………………………………………………</w:t>
      </w:r>
    </w:p>
    <w:p w14:paraId="121BC957" w14:textId="77777777" w:rsidR="00E85D30" w:rsidRPr="00B14394" w:rsidRDefault="00174B5F" w:rsidP="00860D39">
      <w:r w:rsidRPr="00B14394">
        <w:t>g</w:t>
      </w:r>
      <w:r w:rsidR="00E85D30" w:rsidRPr="00B14394">
        <w:t>enitore</w:t>
      </w:r>
      <w:r w:rsidRPr="00B14394">
        <w:t>/</w:t>
      </w:r>
      <w:proofErr w:type="spellStart"/>
      <w:r w:rsidRPr="00B14394">
        <w:t>trice</w:t>
      </w:r>
      <w:proofErr w:type="spellEnd"/>
      <w:r w:rsidR="001A1300" w:rsidRPr="00B14394">
        <w:t xml:space="preserve"> </w:t>
      </w:r>
      <w:r w:rsidR="00E85D30" w:rsidRPr="00B14394">
        <w:t>dell’alunno</w:t>
      </w:r>
      <w:r w:rsidRPr="00B14394">
        <w:t>/a</w:t>
      </w:r>
      <w:r w:rsidR="00E85D30" w:rsidRPr="00B14394">
        <w:t>……………………………………………………</w:t>
      </w:r>
      <w:r w:rsidRPr="00B14394">
        <w:t>………………</w:t>
      </w:r>
      <w:proofErr w:type="gramStart"/>
      <w:r w:rsidRPr="00B14394">
        <w:t>…</w:t>
      </w:r>
      <w:r w:rsidR="001A1300" w:rsidRPr="00B14394">
        <w:t>….</w:t>
      </w:r>
      <w:proofErr w:type="gramEnd"/>
      <w:r w:rsidR="001A1300" w:rsidRPr="00B14394">
        <w:t xml:space="preserve">. </w:t>
      </w:r>
      <w:r w:rsidR="00E85D30" w:rsidRPr="00B14394">
        <w:t>della classe………</w:t>
      </w:r>
      <w:proofErr w:type="gramStart"/>
      <w:r w:rsidR="00E85D30" w:rsidRPr="00B14394">
        <w:t>…….</w:t>
      </w:r>
      <w:proofErr w:type="spellStart"/>
      <w:proofErr w:type="gramEnd"/>
      <w:r w:rsidR="00E85D30" w:rsidRPr="00B14394">
        <w:t>sez</w:t>
      </w:r>
      <w:proofErr w:type="spellEnd"/>
      <w:r w:rsidR="00E85D30" w:rsidRPr="00B14394">
        <w:t>…………………</w:t>
      </w:r>
    </w:p>
    <w:p w14:paraId="4F07CBF9" w14:textId="77777777" w:rsidR="00174B5F" w:rsidRPr="00B14394" w:rsidRDefault="00174B5F" w:rsidP="00E85D30">
      <w:pPr>
        <w:jc w:val="both"/>
      </w:pPr>
    </w:p>
    <w:p w14:paraId="7928E03A" w14:textId="1D8E4119" w:rsidR="00E85D30" w:rsidRPr="00B14394" w:rsidRDefault="00E85D30" w:rsidP="00E85D30">
      <w:pPr>
        <w:jc w:val="center"/>
      </w:pPr>
      <w:r w:rsidRPr="00B14394">
        <w:t>autorizza il/la proprio/a figlio/a</w:t>
      </w:r>
    </w:p>
    <w:p w14:paraId="302F09EE" w14:textId="03393629" w:rsidR="00E85D30" w:rsidRPr="00975741" w:rsidRDefault="008242BD" w:rsidP="00A7228A">
      <w:pPr>
        <w:jc w:val="both"/>
        <w:rPr>
          <w:bCs/>
        </w:rPr>
      </w:pPr>
      <w:r w:rsidRPr="00B14394">
        <w:t>a partecipare</w:t>
      </w:r>
      <w:r w:rsidR="00A7228A">
        <w:t xml:space="preserve"> il giorno</w:t>
      </w:r>
      <w:r w:rsidR="004E5F8E">
        <w:t xml:space="preserve"> </w:t>
      </w:r>
      <w:r w:rsidR="00BF3DAF">
        <w:t>0</w:t>
      </w:r>
      <w:r w:rsidR="00DB2E62">
        <w:t>4</w:t>
      </w:r>
      <w:r w:rsidR="00BF3DAF">
        <w:t>/06</w:t>
      </w:r>
      <w:r w:rsidR="004C3BB3">
        <w:t>/2024</w:t>
      </w:r>
      <w:r w:rsidR="001E0DD3">
        <w:t xml:space="preserve"> </w:t>
      </w:r>
      <w:r w:rsidR="00DB2E62">
        <w:t xml:space="preserve">agli Esami per le Certificazioni </w:t>
      </w:r>
      <w:proofErr w:type="gramStart"/>
      <w:r w:rsidR="00DB2E62">
        <w:t xml:space="preserve">Linguistiche </w:t>
      </w:r>
      <w:r w:rsidR="00975741">
        <w:rPr>
          <w:b/>
        </w:rPr>
        <w:t xml:space="preserve"> </w:t>
      </w:r>
      <w:r w:rsidR="00975741">
        <w:rPr>
          <w:bCs/>
        </w:rPr>
        <w:t>che</w:t>
      </w:r>
      <w:proofErr w:type="gramEnd"/>
      <w:r w:rsidR="00975741">
        <w:rPr>
          <w:bCs/>
        </w:rPr>
        <w:t xml:space="preserve"> si terr</w:t>
      </w:r>
      <w:r w:rsidR="00DB2E62">
        <w:rPr>
          <w:bCs/>
        </w:rPr>
        <w:t xml:space="preserve">anno presso la sede di Via </w:t>
      </w:r>
      <w:proofErr w:type="spellStart"/>
      <w:r w:rsidR="00DB2E62">
        <w:rPr>
          <w:bCs/>
        </w:rPr>
        <w:t>CImaglia</w:t>
      </w:r>
      <w:proofErr w:type="spellEnd"/>
      <w:r w:rsidR="00DB2E62">
        <w:rPr>
          <w:bCs/>
        </w:rPr>
        <w:t xml:space="preserve"> </w:t>
      </w:r>
      <w:r w:rsidR="00291CD0">
        <w:t xml:space="preserve">dalle ore </w:t>
      </w:r>
      <w:r w:rsidR="00DB2E62">
        <w:t>8,30</w:t>
      </w:r>
      <w:r w:rsidR="00291CD0">
        <w:t xml:space="preserve"> alle </w:t>
      </w:r>
      <w:r w:rsidR="00BF3DAF">
        <w:t>1</w:t>
      </w:r>
      <w:r w:rsidR="00DB2E62">
        <w:t>4</w:t>
      </w:r>
      <w:r w:rsidR="00291CD0">
        <w:t xml:space="preserve">, </w:t>
      </w:r>
      <w:r w:rsidR="00D967CC">
        <w:t xml:space="preserve">dove gli studenti si recheranno </w:t>
      </w:r>
      <w:r w:rsidR="00DB2E62">
        <w:t>autonomamente</w:t>
      </w:r>
      <w:r w:rsidR="00D967CC">
        <w:t xml:space="preserve">, </w:t>
      </w:r>
      <w:r w:rsidR="00F252E4">
        <w:t xml:space="preserve"> </w:t>
      </w:r>
      <w:r w:rsidR="00D967CC">
        <w:t>così come, al termine, gli studenti faranno ritorno a casa in maniera indipendente</w:t>
      </w:r>
      <w:r w:rsidR="00A7228A">
        <w:t>.</w:t>
      </w:r>
      <w:r w:rsidR="00D7650E">
        <w:t xml:space="preserve"> </w:t>
      </w:r>
    </w:p>
    <w:p w14:paraId="179CC8DA" w14:textId="77777777" w:rsidR="00A7228A" w:rsidRDefault="00A7228A" w:rsidP="00AD507E"/>
    <w:p w14:paraId="74D2216B" w14:textId="77777777" w:rsidR="00E85D30" w:rsidRPr="00B14394" w:rsidRDefault="00E85D30" w:rsidP="00E85D30">
      <w:pPr>
        <w:jc w:val="both"/>
      </w:pPr>
      <w:r w:rsidRPr="00B14394">
        <w:t xml:space="preserve">                                        A tal fine </w:t>
      </w:r>
      <w:proofErr w:type="gramStart"/>
      <w:r w:rsidRPr="00B14394">
        <w:t>e  per</w:t>
      </w:r>
      <w:proofErr w:type="gramEnd"/>
      <w:r w:rsidRPr="00B14394">
        <w:t xml:space="preserve"> tutto quanto sopra il</w:t>
      </w:r>
      <w:r w:rsidR="00174B5F" w:rsidRPr="00B14394">
        <w:t>/la</w:t>
      </w:r>
      <w:r w:rsidRPr="00B14394">
        <w:t xml:space="preserve"> sottoscritto</w:t>
      </w:r>
      <w:r w:rsidR="00174B5F" w:rsidRPr="00B14394">
        <w:t>/a</w:t>
      </w:r>
    </w:p>
    <w:p w14:paraId="3C58F7FD" w14:textId="77777777" w:rsidR="00E85D30" w:rsidRPr="00B14394" w:rsidRDefault="00B10AA7" w:rsidP="00E85D30">
      <w:pPr>
        <w:jc w:val="both"/>
      </w:pPr>
      <w:r w:rsidRPr="00B14394">
        <w:rPr>
          <w:b/>
          <w:u w:val="single"/>
        </w:rPr>
        <w:t>Dichiara</w:t>
      </w:r>
      <w:r w:rsidRPr="00B14394">
        <w:t xml:space="preserve"> </w:t>
      </w:r>
      <w:r w:rsidR="00E85D30" w:rsidRPr="00B14394">
        <w:t>di assumere piena e completa responsabilità per tutto quanto il/la suddetto/a alunno/a possa eventualmente commettere di dannoso verso cose e persone (per sé e per gli altri);</w:t>
      </w:r>
    </w:p>
    <w:p w14:paraId="3C2E70F7" w14:textId="77777777" w:rsidR="00E85D30" w:rsidRPr="00B14394" w:rsidRDefault="00E85D30" w:rsidP="00E85D30">
      <w:pPr>
        <w:jc w:val="both"/>
      </w:pPr>
      <w:r w:rsidRPr="00B14394">
        <w:rPr>
          <w:b/>
          <w:u w:val="single"/>
        </w:rPr>
        <w:t>Dichiara</w:t>
      </w:r>
      <w:r w:rsidRPr="00B14394">
        <w:rPr>
          <w:u w:val="single"/>
        </w:rPr>
        <w:t xml:space="preserve"> </w:t>
      </w:r>
      <w:r w:rsidRPr="00B14394">
        <w:t>di essere al corrente che</w:t>
      </w:r>
      <w:r w:rsidR="00E30300" w:rsidRPr="00B14394">
        <w:t xml:space="preserve"> il/la proprio/a figlio/a raggiugerà autonomamente la sede di via </w:t>
      </w:r>
      <w:proofErr w:type="spellStart"/>
      <w:r w:rsidR="00E30300" w:rsidRPr="00B14394">
        <w:t>Cimaglia</w:t>
      </w:r>
      <w:proofErr w:type="spellEnd"/>
      <w:r w:rsidR="00E30300" w:rsidRPr="00B14394">
        <w:t xml:space="preserve"> e</w:t>
      </w:r>
      <w:r w:rsidRPr="00B14394">
        <w:t xml:space="preserve"> al termine delle attività di cui alla presente autorizzazione, sarà libero/a di far ritorno a casa autonomamente</w:t>
      </w:r>
      <w:r w:rsidR="009778F2" w:rsidRPr="00B14394">
        <w:t>.</w:t>
      </w:r>
      <w:r w:rsidRPr="00B14394">
        <w:t xml:space="preserve"> </w:t>
      </w:r>
      <w:r w:rsidR="009778F2" w:rsidRPr="00B14394">
        <w:t xml:space="preserve"> </w:t>
      </w:r>
    </w:p>
    <w:p w14:paraId="5CB07537" w14:textId="77777777" w:rsidR="00E85D30" w:rsidRPr="00B14394" w:rsidRDefault="00E85D30" w:rsidP="00E85D30">
      <w:pPr>
        <w:jc w:val="both"/>
      </w:pPr>
      <w:r w:rsidRPr="00B14394">
        <w:rPr>
          <w:b/>
          <w:u w:val="single"/>
        </w:rPr>
        <w:t>Esonera</w:t>
      </w:r>
      <w:r w:rsidRPr="00B14394">
        <w:t xml:space="preserve"> il Dirigente Scolastico ed i Professori, il personale della scuola, nonché la Scuola stessa e l’Amministrazione competente, da qualsiasi evento, non ad essi imputabile, che potrebbe verificarsi a danno dell’alunno menzionato</w:t>
      </w:r>
      <w:r w:rsidR="009778F2" w:rsidRPr="00B14394">
        <w:t>.</w:t>
      </w:r>
      <w:r w:rsidR="00B14394" w:rsidRPr="00B14394">
        <w:t xml:space="preserve"> </w:t>
      </w:r>
      <w:r w:rsidR="00B14394">
        <w:t>Le lezioni si svolgeranno come da calendario indicato.</w:t>
      </w:r>
    </w:p>
    <w:p w14:paraId="788DB5BD" w14:textId="77777777" w:rsidR="00E85D30" w:rsidRPr="00B14394" w:rsidRDefault="00E85D30" w:rsidP="00E85D30">
      <w:pPr>
        <w:jc w:val="both"/>
      </w:pPr>
    </w:p>
    <w:p w14:paraId="6F82100A" w14:textId="4A923017" w:rsidR="00E85D30" w:rsidRDefault="00E85D30" w:rsidP="00E85D30">
      <w:pPr>
        <w:jc w:val="both"/>
      </w:pPr>
      <w:r w:rsidRPr="00B14394">
        <w:t xml:space="preserve">Torre del Greco, </w:t>
      </w:r>
      <w:r w:rsidR="009778F2" w:rsidRPr="00B14394">
        <w:t>_________________</w:t>
      </w:r>
      <w:r w:rsidRPr="00B14394">
        <w:t xml:space="preserve">                                          Il</w:t>
      </w:r>
      <w:r w:rsidR="00174B5F" w:rsidRPr="00B14394">
        <w:t>/La</w:t>
      </w:r>
      <w:r w:rsidRPr="00B14394">
        <w:t xml:space="preserve"> Genitore</w:t>
      </w:r>
      <w:r w:rsidR="00174B5F" w:rsidRPr="00B14394">
        <w:t>/</w:t>
      </w:r>
      <w:proofErr w:type="spellStart"/>
      <w:r w:rsidR="00174B5F" w:rsidRPr="00B14394">
        <w:t>trice</w:t>
      </w:r>
      <w:proofErr w:type="spellEnd"/>
    </w:p>
    <w:p w14:paraId="654BB0CE" w14:textId="23CAAF7F" w:rsidR="00C2338C" w:rsidRDefault="00C2338C" w:rsidP="00E85D30">
      <w:pPr>
        <w:jc w:val="both"/>
      </w:pPr>
    </w:p>
    <w:p w14:paraId="2E519E7B" w14:textId="77777777" w:rsidR="00DB2E62" w:rsidRPr="00B14394" w:rsidRDefault="00DB2E62" w:rsidP="00DB2E62">
      <w:pPr>
        <w:jc w:val="right"/>
        <w:rPr>
          <w:b/>
        </w:rPr>
      </w:pPr>
      <w:r w:rsidRPr="00B14394">
        <w:rPr>
          <w:rFonts w:ascii="Comic Sans MS" w:hAnsi="Comic Sans MS"/>
          <w:b/>
        </w:rPr>
        <w:t xml:space="preserve">                                                                  </w:t>
      </w:r>
      <w:r w:rsidRPr="00B14394">
        <w:rPr>
          <w:b/>
        </w:rPr>
        <w:t>Al Dirigente Scolastico</w:t>
      </w:r>
    </w:p>
    <w:p w14:paraId="0C3990C8" w14:textId="77777777" w:rsidR="00DB2E62" w:rsidRPr="00B14394" w:rsidRDefault="00DB2E62" w:rsidP="00DB2E62">
      <w:pPr>
        <w:jc w:val="right"/>
        <w:rPr>
          <w:b/>
        </w:rPr>
      </w:pPr>
      <w:r w:rsidRPr="00B14394">
        <w:rPr>
          <w:b/>
        </w:rPr>
        <w:t>I.I.S.S.S “E. Pantaleo”</w:t>
      </w:r>
    </w:p>
    <w:p w14:paraId="1773EFB2" w14:textId="77777777" w:rsidR="00DB2E62" w:rsidRPr="00B14394" w:rsidRDefault="00DB2E62" w:rsidP="00DB2E62">
      <w:pPr>
        <w:jc w:val="right"/>
        <w:rPr>
          <w:b/>
        </w:rPr>
      </w:pPr>
      <w:r w:rsidRPr="00B14394">
        <w:rPr>
          <w:b/>
        </w:rPr>
        <w:t>Torre del Greco (NA)</w:t>
      </w:r>
    </w:p>
    <w:p w14:paraId="55BF4B7E" w14:textId="77777777" w:rsidR="00DB2E62" w:rsidRPr="00B14394" w:rsidRDefault="00DB2E62" w:rsidP="00DB2E62">
      <w:proofErr w:type="gramStart"/>
      <w:r w:rsidRPr="00B14394">
        <w:rPr>
          <w:b/>
        </w:rPr>
        <w:t>Oggetto :</w:t>
      </w:r>
      <w:proofErr w:type="gramEnd"/>
      <w:r w:rsidRPr="00B14394">
        <w:rPr>
          <w:b/>
        </w:rPr>
        <w:t xml:space="preserve"> Autorizzazione </w:t>
      </w:r>
      <w:r>
        <w:t xml:space="preserve">Esami Certificazioni </w:t>
      </w:r>
      <w:proofErr w:type="spellStart"/>
      <w:r>
        <w:t>LInguistiche</w:t>
      </w:r>
      <w:proofErr w:type="spellEnd"/>
    </w:p>
    <w:p w14:paraId="26BFF3B9" w14:textId="77777777" w:rsidR="00DB2E62" w:rsidRPr="00B14394" w:rsidRDefault="00DB2E62" w:rsidP="00DB2E62">
      <w:r w:rsidRPr="00B14394">
        <w:t>Il/La sottoscritto/a……………………………………………………………………………………</w:t>
      </w:r>
    </w:p>
    <w:p w14:paraId="2CF5B69B" w14:textId="77777777" w:rsidR="00DB2E62" w:rsidRPr="00B14394" w:rsidRDefault="00DB2E62" w:rsidP="00DB2E62">
      <w:r w:rsidRPr="00B14394">
        <w:t>Estremi del documento d’identità……………………………………………………………………</w:t>
      </w:r>
    </w:p>
    <w:p w14:paraId="696B2D33" w14:textId="77777777" w:rsidR="00DB2E62" w:rsidRPr="00B14394" w:rsidRDefault="00DB2E62" w:rsidP="00DB2E62">
      <w:r w:rsidRPr="00B14394">
        <w:t>genitore/</w:t>
      </w:r>
      <w:proofErr w:type="spellStart"/>
      <w:r w:rsidRPr="00B14394">
        <w:t>trice</w:t>
      </w:r>
      <w:proofErr w:type="spellEnd"/>
      <w:r w:rsidRPr="00B14394">
        <w:t xml:space="preserve"> dell’alunno/a……………………………………………………………………</w:t>
      </w:r>
      <w:proofErr w:type="gramStart"/>
      <w:r w:rsidRPr="00B14394">
        <w:t>…….</w:t>
      </w:r>
      <w:proofErr w:type="gramEnd"/>
      <w:r w:rsidRPr="00B14394">
        <w:t>. della classe………</w:t>
      </w:r>
      <w:proofErr w:type="gramStart"/>
      <w:r w:rsidRPr="00B14394">
        <w:t>…….</w:t>
      </w:r>
      <w:proofErr w:type="spellStart"/>
      <w:proofErr w:type="gramEnd"/>
      <w:r w:rsidRPr="00B14394">
        <w:t>sez</w:t>
      </w:r>
      <w:proofErr w:type="spellEnd"/>
      <w:r w:rsidRPr="00B14394">
        <w:t>…………………</w:t>
      </w:r>
    </w:p>
    <w:p w14:paraId="4FB1F603" w14:textId="77777777" w:rsidR="00DB2E62" w:rsidRPr="00B14394" w:rsidRDefault="00DB2E62" w:rsidP="00DB2E62">
      <w:pPr>
        <w:jc w:val="both"/>
      </w:pPr>
    </w:p>
    <w:p w14:paraId="7937ADEC" w14:textId="77777777" w:rsidR="00DB2E62" w:rsidRPr="00B14394" w:rsidRDefault="00DB2E62" w:rsidP="00DB2E62">
      <w:pPr>
        <w:jc w:val="center"/>
      </w:pPr>
      <w:r w:rsidRPr="00B14394">
        <w:t>autorizza il/la proprio/a figlio/a</w:t>
      </w:r>
    </w:p>
    <w:p w14:paraId="681838F5" w14:textId="77777777" w:rsidR="00DB2E62" w:rsidRPr="00975741" w:rsidRDefault="00DB2E62" w:rsidP="00DB2E62">
      <w:pPr>
        <w:jc w:val="both"/>
        <w:rPr>
          <w:bCs/>
        </w:rPr>
      </w:pPr>
      <w:r w:rsidRPr="00B14394">
        <w:t>a partecipare</w:t>
      </w:r>
      <w:r>
        <w:t xml:space="preserve"> il giorno 04/06/2024 agli Esami per le Certificazioni </w:t>
      </w:r>
      <w:proofErr w:type="gramStart"/>
      <w:r>
        <w:t xml:space="preserve">Linguistiche </w:t>
      </w:r>
      <w:r>
        <w:rPr>
          <w:b/>
        </w:rPr>
        <w:t xml:space="preserve"> </w:t>
      </w:r>
      <w:r>
        <w:rPr>
          <w:bCs/>
        </w:rPr>
        <w:t>che</w:t>
      </w:r>
      <w:proofErr w:type="gramEnd"/>
      <w:r>
        <w:rPr>
          <w:bCs/>
        </w:rPr>
        <w:t xml:space="preserve"> si terranno presso la sede di Via </w:t>
      </w:r>
      <w:proofErr w:type="spellStart"/>
      <w:r>
        <w:rPr>
          <w:bCs/>
        </w:rPr>
        <w:t>CImaglia</w:t>
      </w:r>
      <w:proofErr w:type="spellEnd"/>
      <w:r>
        <w:rPr>
          <w:bCs/>
        </w:rPr>
        <w:t xml:space="preserve"> </w:t>
      </w:r>
      <w:r>
        <w:t xml:space="preserve">dalle ore 8,30 alle 14, dove gli studenti si recheranno autonomamente,  così come, al termine, gli studenti faranno ritorno a casa in maniera indipendente. </w:t>
      </w:r>
    </w:p>
    <w:p w14:paraId="044E0385" w14:textId="77777777" w:rsidR="00DB2E62" w:rsidRDefault="00DB2E62" w:rsidP="00DB2E62"/>
    <w:p w14:paraId="3FE9CA1A" w14:textId="77777777" w:rsidR="00DB2E62" w:rsidRPr="00B14394" w:rsidRDefault="00DB2E62" w:rsidP="00DB2E62">
      <w:pPr>
        <w:jc w:val="both"/>
      </w:pPr>
      <w:r w:rsidRPr="00B14394">
        <w:t xml:space="preserve">                                        A tal fine </w:t>
      </w:r>
      <w:proofErr w:type="gramStart"/>
      <w:r w:rsidRPr="00B14394">
        <w:t>e  per</w:t>
      </w:r>
      <w:proofErr w:type="gramEnd"/>
      <w:r w:rsidRPr="00B14394">
        <w:t xml:space="preserve"> tutto quanto sopra il/la sottoscritto/a</w:t>
      </w:r>
    </w:p>
    <w:p w14:paraId="06FB178C" w14:textId="77777777" w:rsidR="00DB2E62" w:rsidRPr="00B14394" w:rsidRDefault="00DB2E62" w:rsidP="00DB2E62">
      <w:pPr>
        <w:jc w:val="both"/>
      </w:pPr>
      <w:r w:rsidRPr="00B14394">
        <w:rPr>
          <w:b/>
          <w:u w:val="single"/>
        </w:rPr>
        <w:t>Dichiara</w:t>
      </w:r>
      <w:r w:rsidRPr="00B14394">
        <w:t xml:space="preserve"> di assumere piena e completa responsabilità per tutto quanto il/la suddetto/a alunno/a possa eventualmente commettere di dannoso verso cose e persone (per sé e per gli altri);</w:t>
      </w:r>
    </w:p>
    <w:p w14:paraId="69C31000" w14:textId="77777777" w:rsidR="00DB2E62" w:rsidRPr="00B14394" w:rsidRDefault="00DB2E62" w:rsidP="00DB2E62">
      <w:pPr>
        <w:jc w:val="both"/>
      </w:pPr>
      <w:r w:rsidRPr="00B14394">
        <w:rPr>
          <w:b/>
          <w:u w:val="single"/>
        </w:rPr>
        <w:t>Dichiara</w:t>
      </w:r>
      <w:r w:rsidRPr="00B14394">
        <w:rPr>
          <w:u w:val="single"/>
        </w:rPr>
        <w:t xml:space="preserve"> </w:t>
      </w:r>
      <w:r w:rsidRPr="00B14394">
        <w:t xml:space="preserve">di essere al corrente che il/la proprio/a figlio/a raggiugerà autonomamente la sede di via </w:t>
      </w:r>
      <w:proofErr w:type="spellStart"/>
      <w:r w:rsidRPr="00B14394">
        <w:t>Cimaglia</w:t>
      </w:r>
      <w:proofErr w:type="spellEnd"/>
      <w:r w:rsidRPr="00B14394">
        <w:t xml:space="preserve"> e al termine delle attività di cui alla presente autorizzazione, sarà libero/a di far ritorno a casa autonomamente.  </w:t>
      </w:r>
    </w:p>
    <w:p w14:paraId="7B49CE67" w14:textId="77777777" w:rsidR="00DB2E62" w:rsidRPr="00B14394" w:rsidRDefault="00DB2E62" w:rsidP="00DB2E62">
      <w:pPr>
        <w:jc w:val="both"/>
      </w:pPr>
      <w:r w:rsidRPr="00B14394">
        <w:rPr>
          <w:b/>
          <w:u w:val="single"/>
        </w:rPr>
        <w:t>Esonera</w:t>
      </w:r>
      <w:r w:rsidRPr="00B14394">
        <w:t xml:space="preserve"> il Dirigente Scolastico ed i Professori, il personale della scuola, nonché la Scuola stessa e l’Amministrazione competente, da qualsiasi evento, non ad essi imputabile, che potrebbe verificarsi a danno dell’alunno menzionato. </w:t>
      </w:r>
      <w:r>
        <w:t>Le lezioni si svolgeranno come da calendario indicato.</w:t>
      </w:r>
    </w:p>
    <w:p w14:paraId="59802FAA" w14:textId="77777777" w:rsidR="00DB2E62" w:rsidRPr="00B14394" w:rsidRDefault="00DB2E62" w:rsidP="00DB2E62">
      <w:pPr>
        <w:jc w:val="both"/>
      </w:pPr>
    </w:p>
    <w:p w14:paraId="25B17C7A" w14:textId="77777777" w:rsidR="00DB2E62" w:rsidRDefault="00DB2E62" w:rsidP="00DB2E62">
      <w:pPr>
        <w:jc w:val="both"/>
      </w:pPr>
      <w:r w:rsidRPr="00B14394">
        <w:t>Torre del Greco, _________________                                          Il/La Genitore/</w:t>
      </w:r>
      <w:proofErr w:type="spellStart"/>
      <w:r w:rsidRPr="00B14394">
        <w:t>trice</w:t>
      </w:r>
      <w:proofErr w:type="spellEnd"/>
    </w:p>
    <w:p w14:paraId="0635D9ED" w14:textId="77777777" w:rsidR="00D451B4" w:rsidRPr="001A1300" w:rsidRDefault="00D451B4" w:rsidP="009924F5">
      <w:pPr>
        <w:jc w:val="right"/>
      </w:pPr>
    </w:p>
    <w:sectPr w:rsidR="00D451B4" w:rsidRPr="001A1300" w:rsidSect="009778F2">
      <w:pgSz w:w="11906" w:h="16838"/>
      <w:pgMar w:top="851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sDS3MDU1NjcwNjVR0lEKTi0uzszPAykwrAUAUIew7SwAAAA="/>
  </w:docVars>
  <w:rsids>
    <w:rsidRoot w:val="00E85D30"/>
    <w:rsid w:val="00030053"/>
    <w:rsid w:val="00044643"/>
    <w:rsid w:val="00047975"/>
    <w:rsid w:val="00080090"/>
    <w:rsid w:val="000E42D8"/>
    <w:rsid w:val="00122919"/>
    <w:rsid w:val="00174B5F"/>
    <w:rsid w:val="001A1300"/>
    <w:rsid w:val="001E0DD3"/>
    <w:rsid w:val="00241592"/>
    <w:rsid w:val="002557AB"/>
    <w:rsid w:val="00291CD0"/>
    <w:rsid w:val="0029244D"/>
    <w:rsid w:val="003110FC"/>
    <w:rsid w:val="003166D2"/>
    <w:rsid w:val="00403179"/>
    <w:rsid w:val="00497673"/>
    <w:rsid w:val="004C3BB3"/>
    <w:rsid w:val="004E5F8E"/>
    <w:rsid w:val="005E0F4D"/>
    <w:rsid w:val="005E10E9"/>
    <w:rsid w:val="005F1C7A"/>
    <w:rsid w:val="00793357"/>
    <w:rsid w:val="008242BD"/>
    <w:rsid w:val="00857D70"/>
    <w:rsid w:val="00860D39"/>
    <w:rsid w:val="00875896"/>
    <w:rsid w:val="008C1DA7"/>
    <w:rsid w:val="008F7454"/>
    <w:rsid w:val="00901405"/>
    <w:rsid w:val="00923FC4"/>
    <w:rsid w:val="00975741"/>
    <w:rsid w:val="009778F2"/>
    <w:rsid w:val="009924F5"/>
    <w:rsid w:val="00A632A8"/>
    <w:rsid w:val="00A7228A"/>
    <w:rsid w:val="00AD507E"/>
    <w:rsid w:val="00B10AA7"/>
    <w:rsid w:val="00B14394"/>
    <w:rsid w:val="00B96089"/>
    <w:rsid w:val="00BF3DAF"/>
    <w:rsid w:val="00C2338C"/>
    <w:rsid w:val="00CC7B18"/>
    <w:rsid w:val="00D451B4"/>
    <w:rsid w:val="00D51B74"/>
    <w:rsid w:val="00D6049C"/>
    <w:rsid w:val="00D658DD"/>
    <w:rsid w:val="00D7650E"/>
    <w:rsid w:val="00D967CC"/>
    <w:rsid w:val="00DB2E62"/>
    <w:rsid w:val="00DD1725"/>
    <w:rsid w:val="00E30300"/>
    <w:rsid w:val="00E85D30"/>
    <w:rsid w:val="00EE32A9"/>
    <w:rsid w:val="00F252E4"/>
    <w:rsid w:val="00F748AB"/>
    <w:rsid w:val="00FE5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D01CD5"/>
  <w15:docId w15:val="{2D63E2BF-156E-4145-A0F4-5A8B59E0A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E85D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F1C7A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F1C7A"/>
    <w:rPr>
      <w:rFonts w:ascii="Segoe UI" w:eastAsia="Times New Roman" w:hAnsi="Segoe UI" w:cs="Segoe UI"/>
      <w:sz w:val="18"/>
      <w:szCs w:val="18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Windows</dc:creator>
  <cp:keywords/>
  <dc:description/>
  <cp:lastModifiedBy>Biagio D'Acunzo</cp:lastModifiedBy>
  <cp:revision>2</cp:revision>
  <cp:lastPrinted>2018-12-04T22:41:00Z</cp:lastPrinted>
  <dcterms:created xsi:type="dcterms:W3CDTF">2024-06-03T08:14:00Z</dcterms:created>
  <dcterms:modified xsi:type="dcterms:W3CDTF">2024-06-03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1bbf8b9e644ebed90ded9cadd1e064f1518c361985a6c87a00923ca35ea397</vt:lpwstr>
  </property>
</Properties>
</file>